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613D" w:rsidRPr="00703D2B" w:rsidRDefault="00CA195A">
      <w:pPr>
        <w:jc w:val="center"/>
        <w:rPr>
          <w:rFonts w:asciiTheme="minorHAnsi" w:eastAsia="Times New Roman" w:hAnsiTheme="minorHAnsi" w:cstheme="minorHAnsi"/>
          <w:bCs/>
          <w:color w:val="2E74B5"/>
          <w:sz w:val="24"/>
          <w:szCs w:val="24"/>
          <w:rtl/>
        </w:rPr>
      </w:pPr>
      <w:r w:rsidRPr="00703D2B">
        <w:rPr>
          <w:rFonts w:asciiTheme="minorHAnsi" w:eastAsia="Times New Roman" w:hAnsiTheme="minorHAnsi" w:cstheme="minorHAnsi"/>
          <w:bCs/>
          <w:color w:val="2E74B5"/>
          <w:sz w:val="24"/>
          <w:szCs w:val="24"/>
          <w:rtl/>
        </w:rPr>
        <w:t>نتائج تجربة استقصائية "طاقة الحركة"</w:t>
      </w:r>
    </w:p>
    <w:p w:rsidR="007B0203" w:rsidRDefault="00DB1080" w:rsidP="007B0203">
      <w:pPr>
        <w:rPr>
          <w:rFonts w:asciiTheme="minorHAnsi" w:eastAsia="Times New Roman" w:hAnsiTheme="minorHAnsi" w:cstheme="minorHAnsi" w:hint="cs"/>
          <w:bCs/>
          <w:color w:val="2E74B5"/>
          <w:sz w:val="24"/>
          <w:szCs w:val="24"/>
          <w:rtl/>
        </w:rPr>
      </w:pPr>
      <w:r w:rsidRPr="00703D2B">
        <w:rPr>
          <w:rFonts w:asciiTheme="minorHAnsi" w:eastAsia="Times New Roman" w:hAnsiTheme="minorHAnsi" w:cstheme="minorHAnsi" w:hint="cs"/>
          <w:bCs/>
          <w:color w:val="2E74B5"/>
          <w:sz w:val="24"/>
          <w:szCs w:val="24"/>
          <w:highlight w:val="yellow"/>
          <w:rtl/>
        </w:rPr>
        <w:t>أعلى علامة 20</w:t>
      </w:r>
      <w:r>
        <w:rPr>
          <w:rFonts w:asciiTheme="minorHAnsi" w:eastAsia="Times New Roman" w:hAnsiTheme="minorHAnsi" w:cstheme="minorHAnsi" w:hint="cs"/>
          <w:bCs/>
          <w:color w:val="2E74B5"/>
          <w:sz w:val="24"/>
          <w:szCs w:val="24"/>
          <w:rtl/>
        </w:rPr>
        <w:t xml:space="preserve"> </w:t>
      </w:r>
      <w:bookmarkStart w:id="0" w:name="_GoBack"/>
      <w:bookmarkEnd w:id="0"/>
    </w:p>
    <w:p w:rsidR="00F8613D" w:rsidRPr="000D691E" w:rsidRDefault="000D691E" w:rsidP="00693892">
      <w:pPr>
        <w:rPr>
          <w:rFonts w:asciiTheme="minorHAnsi" w:eastAsia="Times New Roman" w:hAnsiTheme="minorHAnsi" w:cstheme="minorHAnsi"/>
          <w:bCs/>
          <w:sz w:val="24"/>
          <w:szCs w:val="24"/>
        </w:rPr>
      </w:pPr>
      <w:r w:rsidRPr="000D691E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هدف: </w:t>
      </w:r>
      <w:r w:rsidRPr="000D691E">
        <w:rPr>
          <w:rFonts w:asciiTheme="minorHAnsi" w:eastAsia="Times New Roman" w:hAnsiTheme="minorHAnsi" w:cstheme="minorHAnsi"/>
          <w:bCs/>
          <w:sz w:val="24"/>
          <w:szCs w:val="24"/>
          <w:rtl/>
        </w:rPr>
        <w:t>-</w:t>
      </w:r>
    </w:p>
    <w:p w:rsidR="00F8613D" w:rsidRPr="00693892" w:rsidRDefault="00CA195A" w:rsidP="00693892">
      <w:p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استقصاء العلاقة بين طاقة الحركة والعوامل المؤثرة عليها على طول مسار </w:t>
      </w:r>
      <w:r w:rsidR="00693892"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أملس</w:t>
      </w: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عبر تحليل بيانات التجربة وتمثيلها بيانيا  </w:t>
      </w:r>
    </w:p>
    <w:p w:rsidR="00FF3D79" w:rsidRPr="000D691E" w:rsidRDefault="00703D2B" w:rsidP="00FF3D79">
      <w:pPr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0D691E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مقدمة: </w:t>
      </w:r>
      <w:r w:rsidRPr="000D691E">
        <w:rPr>
          <w:rFonts w:asciiTheme="minorHAnsi" w:eastAsia="Times New Roman" w:hAnsiTheme="minorHAnsi" w:cstheme="minorHAnsi"/>
          <w:bCs/>
          <w:sz w:val="24"/>
          <w:szCs w:val="24"/>
          <w:rtl/>
        </w:rPr>
        <w:t>-</w:t>
      </w:r>
    </w:p>
    <w:p w:rsidR="00164A6E" w:rsidRPr="00693892" w:rsidRDefault="00164A6E" w:rsidP="00164A6E">
      <w:pPr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من خلال برنامج المحاكاة قم باستقصاء العلاقة بين طاقة الحركة وكل من الكتلة والسرعة </w:t>
      </w:r>
    </w:p>
    <w:p w:rsidR="00483097" w:rsidRPr="00693892" w:rsidRDefault="00483097" w:rsidP="004830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color w:val="000000"/>
          <w:sz w:val="24"/>
          <w:szCs w:val="24"/>
          <w:rtl/>
        </w:rPr>
        <w:t>الطاقة الحركية =</w:t>
      </w:r>
      <m:oMath>
        <m:r>
          <w:rPr>
            <w:rFonts w:ascii="Cambria Math" w:eastAsia="Cambria Math" w:hAnsi="Cambria Math" w:cstheme="minorHAnsi"/>
            <w:color w:val="000000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="Cambria Math" w:hAnsi="Cambria Math" w:cstheme="minorHAnsi"/>
                <w:color w:val="000000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theme="minorHAnsi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Cambria Math" w:hAnsi="Cambria Math" w:cstheme="minorHAnsi"/>
                <w:color w:val="000000"/>
                <w:sz w:val="24"/>
                <w:szCs w:val="24"/>
              </w:rPr>
              <m:t>2</m:t>
            </m:r>
          </m:den>
        </m:f>
      </m:oMath>
      <w:r w:rsidRPr="00693892">
        <w:rPr>
          <w:rFonts w:asciiTheme="minorHAnsi" w:eastAsia="Times New Roman" w:hAnsiTheme="minorHAnsi" w:cstheme="minorHAnsi"/>
          <w:color w:val="000000"/>
          <w:sz w:val="24"/>
          <w:szCs w:val="24"/>
          <w:rtl/>
        </w:rPr>
        <w:t xml:space="preserve"> * الكتلة * السرعة </w:t>
      </w:r>
      <w:r w:rsidRPr="00693892">
        <w:rPr>
          <w:rFonts w:asciiTheme="minorHAnsi" w:eastAsia="Times New Roman" w:hAnsiTheme="minorHAnsi" w:cstheme="minorHAnsi"/>
          <w:color w:val="000000"/>
          <w:sz w:val="24"/>
          <w:szCs w:val="24"/>
          <w:vertAlign w:val="superscript"/>
          <w:rtl/>
        </w:rPr>
        <w:t>2</w:t>
      </w:r>
    </w:p>
    <w:p w:rsidR="00483097" w:rsidRPr="00693892" w:rsidRDefault="00483097" w:rsidP="00164A6E">
      <w:pPr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164A6E" w:rsidRPr="000D691E" w:rsidRDefault="00164A6E" w:rsidP="00164A6E">
      <w:pPr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0D691E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الخطوة </w:t>
      </w:r>
      <w:r w:rsidR="000D691E" w:rsidRPr="000D691E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اولى: </w:t>
      </w:r>
      <w:r w:rsidR="000D691E" w:rsidRPr="000D691E">
        <w:rPr>
          <w:rFonts w:asciiTheme="minorHAnsi" w:eastAsia="Times New Roman" w:hAnsiTheme="minorHAnsi" w:cstheme="minorHAnsi"/>
          <w:bCs/>
          <w:sz w:val="24"/>
          <w:szCs w:val="24"/>
          <w:rtl/>
        </w:rPr>
        <w:t>-</w:t>
      </w:r>
    </w:p>
    <w:p w:rsidR="00164A6E" w:rsidRPr="00693892" w:rsidRDefault="00164A6E" w:rsidP="00164A6E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ضع فرضيتك حول العلاقة بين طاقة الحركة والكتلة </w:t>
      </w:r>
    </w:p>
    <w:p w:rsidR="00862648" w:rsidRPr="00693892" w:rsidRDefault="00862648" w:rsidP="00862648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ضع فرضيتك حول العلاقة بين طاقة الحركة والسرعة  </w:t>
      </w:r>
    </w:p>
    <w:p w:rsidR="00483097" w:rsidRPr="00693892" w:rsidRDefault="006C14FA" w:rsidP="006C14FA">
      <w:pPr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69389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الخطوة </w:t>
      </w:r>
      <w:r w:rsidR="000D691E" w:rsidRPr="0069389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ثانية: </w:t>
      </w:r>
      <w:r w:rsidR="000D691E" w:rsidRPr="00693892">
        <w:rPr>
          <w:rFonts w:asciiTheme="minorHAnsi" w:eastAsia="Times New Roman" w:hAnsiTheme="minorHAnsi" w:cstheme="minorHAnsi"/>
          <w:bCs/>
          <w:sz w:val="24"/>
          <w:szCs w:val="24"/>
          <w:rtl/>
        </w:rPr>
        <w:t>-</w:t>
      </w:r>
    </w:p>
    <w:p w:rsidR="000D691E" w:rsidRPr="001B6C82" w:rsidRDefault="00483097" w:rsidP="001B6C82">
      <w:pPr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0D691E">
        <w:rPr>
          <w:rFonts w:asciiTheme="minorHAnsi" w:eastAsia="Times New Roman" w:hAnsiTheme="minorHAnsi" w:cstheme="minorHAnsi"/>
          <w:bCs/>
          <w:sz w:val="24"/>
          <w:szCs w:val="24"/>
          <w:u w:val="single"/>
          <w:rtl/>
        </w:rPr>
        <w:t xml:space="preserve">التجربة </w:t>
      </w:r>
      <w:r w:rsidR="000D691E" w:rsidRPr="000D691E">
        <w:rPr>
          <w:rFonts w:asciiTheme="minorHAnsi" w:eastAsia="Times New Roman" w:hAnsiTheme="minorHAnsi" w:cstheme="minorHAnsi" w:hint="cs"/>
          <w:bCs/>
          <w:sz w:val="24"/>
          <w:szCs w:val="24"/>
          <w:u w:val="single"/>
          <w:rtl/>
        </w:rPr>
        <w:t>الاولى:</w:t>
      </w:r>
      <w:r w:rsidR="001B6C82">
        <w:rPr>
          <w:rFonts w:asciiTheme="minorHAnsi" w:eastAsia="Times New Roman" w:hAnsiTheme="minorHAnsi" w:cstheme="minorHAnsi" w:hint="cs"/>
          <w:bCs/>
          <w:sz w:val="24"/>
          <w:szCs w:val="24"/>
          <w:u w:val="single"/>
          <w:rtl/>
        </w:rPr>
        <w:t xml:space="preserve"> </w:t>
      </w:r>
      <w:r w:rsidR="001B6C82"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(1</w:t>
      </w:r>
      <w:r w:rsid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0</w:t>
      </w:r>
      <w:r w:rsidR="001B6C82"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 علامة</w:t>
      </w:r>
      <w:r w:rsid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، 2.5 علامة كل فرع</w:t>
      </w:r>
      <w:r w:rsidR="001B6C82"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)</w:t>
      </w:r>
    </w:p>
    <w:p w:rsidR="009F69C3" w:rsidRPr="001B6C82" w:rsidRDefault="009F69C3" w:rsidP="000D691E">
      <w:pPr>
        <w:pStyle w:val="ListParagraph"/>
        <w:numPr>
          <w:ilvl w:val="0"/>
          <w:numId w:val="7"/>
        </w:numPr>
        <w:ind w:left="386"/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>لايجاد العلاقة بين طاقة الحركة والسرعة</w:t>
      </w:r>
      <w:r w:rsidR="00AB660E"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قم بالخطوات التالية </w:t>
      </w:r>
    </w:p>
    <w:p w:rsidR="00AB660E" w:rsidRPr="001B6C82" w:rsidRDefault="00AB660E" w:rsidP="001B6C82">
      <w:pPr>
        <w:pStyle w:val="ListParagraph"/>
        <w:numPr>
          <w:ilvl w:val="0"/>
          <w:numId w:val="9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اضبط الاعدادات كما هو موضح بالملف الارشادي </w:t>
      </w:r>
    </w:p>
    <w:p w:rsidR="00AB660E" w:rsidRPr="001B6C82" w:rsidRDefault="00AB660E" w:rsidP="001B6C82">
      <w:pPr>
        <w:pStyle w:val="ListParagraph"/>
        <w:numPr>
          <w:ilvl w:val="0"/>
          <w:numId w:val="9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ثبت</w:t>
      </w:r>
      <w:r w:rsidR="009F69C3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الكتل</w:t>
      </w: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ة</w:t>
      </w:r>
      <w:r w:rsidR="009F69C3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على </w:t>
      </w:r>
      <w:r w:rsidRPr="001B6C82">
        <w:rPr>
          <w:rFonts w:asciiTheme="minorHAnsi" w:eastAsia="Times New Roman" w:hAnsiTheme="minorHAnsi" w:cstheme="minorHAnsi"/>
          <w:b/>
          <w:sz w:val="24"/>
          <w:szCs w:val="24"/>
        </w:rPr>
        <w:t>60</w:t>
      </w:r>
    </w:p>
    <w:p w:rsidR="00AB660E" w:rsidRPr="001B6C82" w:rsidRDefault="009F69C3" w:rsidP="001B6C82">
      <w:pPr>
        <w:pStyle w:val="ListParagraph"/>
        <w:numPr>
          <w:ilvl w:val="0"/>
          <w:numId w:val="9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ضع الجسم عل</w:t>
      </w:r>
      <w:r w:rsidR="00AB660E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ى بداية المسار واضغط ايقونة التشغيل </w:t>
      </w:r>
    </w:p>
    <w:p w:rsidR="00AB660E" w:rsidRPr="001B6C82" w:rsidRDefault="00AB660E" w:rsidP="001B6C82">
      <w:pPr>
        <w:pStyle w:val="ListParagraph"/>
        <w:numPr>
          <w:ilvl w:val="0"/>
          <w:numId w:val="9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اضغط ايقونة الايقاف بعد انتهاء المسار</w:t>
      </w:r>
    </w:p>
    <w:p w:rsidR="00AB660E" w:rsidRPr="001B6C82" w:rsidRDefault="00AB660E" w:rsidP="001B6C82">
      <w:pPr>
        <w:pStyle w:val="ListParagraph"/>
        <w:numPr>
          <w:ilvl w:val="0"/>
          <w:numId w:val="9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ضع مؤشر</w:t>
      </w:r>
      <w:r w:rsidR="001B6C8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  <w:r w:rsidR="00A44E28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القياس</w:t>
      </w: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على </w:t>
      </w:r>
      <w:r w:rsidR="00A44E28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ال</w:t>
      </w: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نقاط </w:t>
      </w:r>
      <w:r w:rsidR="00A44E28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الظاهرة</w:t>
      </w: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في المسار </w:t>
      </w:r>
      <w:r w:rsidR="00A44E28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ثم </w:t>
      </w: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>دون</w:t>
      </w:r>
      <w:r w:rsidR="00A44E28"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السر</w:t>
      </w:r>
      <w:r w:rsidRPr="001B6C8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عات </w:t>
      </w:r>
    </w:p>
    <w:p w:rsidR="009F69C3" w:rsidRPr="00693892" w:rsidRDefault="009F69C3" w:rsidP="00AB660E">
      <w:pPr>
        <w:pStyle w:val="ListParagraph"/>
        <w:ind w:left="570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1B6C82" w:rsidRPr="001B6C82" w:rsidRDefault="001B6C82" w:rsidP="001B6C82">
      <w:pPr>
        <w:pStyle w:val="ListParagraph"/>
        <w:numPr>
          <w:ilvl w:val="0"/>
          <w:numId w:val="10"/>
        </w:numPr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أكمل</w:t>
      </w:r>
      <w:r w:rsidR="00AB660E"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</w:t>
      </w:r>
      <w:r w:rsidR="00A44E28"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الجدول </w:t>
      </w:r>
      <w:r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التالي: </w:t>
      </w:r>
      <w:r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>-</w:t>
      </w:r>
      <w:r w:rsidR="007B0203"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 </w:t>
      </w:r>
      <w:r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 xml:space="preserve">  </w:t>
      </w:r>
    </w:p>
    <w:tbl>
      <w:tblPr>
        <w:tblStyle w:val="a0"/>
        <w:bidiVisual/>
        <w:tblW w:w="860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13"/>
        <w:gridCol w:w="1713"/>
        <w:gridCol w:w="1575"/>
        <w:gridCol w:w="1747"/>
        <w:gridCol w:w="1853"/>
      </w:tblGrid>
      <w:tr w:rsidR="009F69C3" w:rsidRPr="00693892" w:rsidTr="00693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  <w:shd w:val="clear" w:color="auto" w:fill="8DB3E2"/>
          </w:tcPr>
          <w:p w:rsidR="009F69C3" w:rsidRPr="00693892" w:rsidRDefault="009F69C3" w:rsidP="006C2468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التجربة </w:t>
            </w:r>
          </w:p>
        </w:tc>
        <w:tc>
          <w:tcPr>
            <w:tcW w:w="1713" w:type="dxa"/>
            <w:shd w:val="clear" w:color="auto" w:fill="8DB3E2"/>
          </w:tcPr>
          <w:p w:rsidR="009F69C3" w:rsidRPr="00693892" w:rsidRDefault="009F69C3" w:rsidP="006C24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كتلة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(ك) </w:t>
            </w:r>
          </w:p>
          <w:p w:rsidR="009F69C3" w:rsidRPr="00693892" w:rsidRDefault="00693892" w:rsidP="006C24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>كغم</w:t>
            </w:r>
          </w:p>
        </w:tc>
        <w:tc>
          <w:tcPr>
            <w:tcW w:w="1575" w:type="dxa"/>
            <w:shd w:val="clear" w:color="auto" w:fill="8DB3E2"/>
          </w:tcPr>
          <w:p w:rsidR="009F69C3" w:rsidRPr="00693892" w:rsidRDefault="009F69C3" w:rsidP="006C24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سرعة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(ع) </w:t>
            </w:r>
          </w:p>
          <w:p w:rsidR="009F69C3" w:rsidRPr="00693892" w:rsidRDefault="00693892" w:rsidP="006C24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م/ث </w:t>
            </w:r>
          </w:p>
        </w:tc>
        <w:tc>
          <w:tcPr>
            <w:tcW w:w="1747" w:type="dxa"/>
            <w:shd w:val="clear" w:color="auto" w:fill="8DB3E2"/>
          </w:tcPr>
          <w:p w:rsidR="009F69C3" w:rsidRPr="00693892" w:rsidRDefault="009F69C3" w:rsidP="006C24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مربع السرعة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(ع</w:t>
            </w:r>
            <w:proofErr w:type="gramStart"/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vertAlign w:val="superscript"/>
                <w:rtl/>
              </w:rPr>
              <w:t>2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)</w:t>
            </w:r>
            <w:proofErr w:type="gramEnd"/>
          </w:p>
          <w:p w:rsidR="009F69C3" w:rsidRPr="00693892" w:rsidRDefault="009F69C3" w:rsidP="006C24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1853" w:type="dxa"/>
            <w:shd w:val="clear" w:color="auto" w:fill="8DB3E2"/>
          </w:tcPr>
          <w:p w:rsidR="009F69C3" w:rsidRPr="00693892" w:rsidRDefault="009F69C3" w:rsidP="006C24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 الطاقة الحركية</w:t>
            </w:r>
          </w:p>
          <w:p w:rsidR="009F69C3" w:rsidRPr="00693892" w:rsidRDefault="009F69C3" w:rsidP="006938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</w:rPr>
              <w:t xml:space="preserve">   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ط 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vertAlign w:val="subscript"/>
                <w:rtl/>
              </w:rPr>
              <w:t xml:space="preserve">ح 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>= ½ ك ع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vertAlign w:val="superscript"/>
                <w:rtl/>
              </w:rPr>
              <w:t>2</w:t>
            </w:r>
          </w:p>
        </w:tc>
      </w:tr>
      <w:tr w:rsidR="009F69C3" w:rsidRPr="00693892" w:rsidTr="00693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  <w:shd w:val="clear" w:color="auto" w:fill="8DB3E2"/>
          </w:tcPr>
          <w:p w:rsidR="009F69C3" w:rsidRPr="00693892" w:rsidRDefault="009F69C3" w:rsidP="006C2468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اولى</w:t>
            </w:r>
          </w:p>
        </w:tc>
        <w:tc>
          <w:tcPr>
            <w:tcW w:w="1713" w:type="dxa"/>
            <w:shd w:val="clear" w:color="auto" w:fill="DBEEF3"/>
          </w:tcPr>
          <w:p w:rsidR="009F69C3" w:rsidRPr="00693892" w:rsidRDefault="009F69C3" w:rsidP="006C246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60</w:t>
            </w:r>
          </w:p>
        </w:tc>
        <w:tc>
          <w:tcPr>
            <w:tcW w:w="1575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47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9F69C3" w:rsidRPr="00693892" w:rsidTr="00693892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  <w:shd w:val="clear" w:color="auto" w:fill="8DB3E2"/>
          </w:tcPr>
          <w:p w:rsidR="009F69C3" w:rsidRPr="00693892" w:rsidRDefault="009F69C3" w:rsidP="006C2468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ثانية</w:t>
            </w:r>
          </w:p>
        </w:tc>
        <w:tc>
          <w:tcPr>
            <w:tcW w:w="1713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60</w:t>
            </w:r>
          </w:p>
        </w:tc>
        <w:tc>
          <w:tcPr>
            <w:tcW w:w="1575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47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9F69C3" w:rsidRPr="00693892" w:rsidTr="00693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  <w:shd w:val="clear" w:color="auto" w:fill="8DB3E2"/>
          </w:tcPr>
          <w:p w:rsidR="009F69C3" w:rsidRPr="00693892" w:rsidRDefault="009F69C3" w:rsidP="006C2468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الثالثة </w:t>
            </w:r>
          </w:p>
        </w:tc>
        <w:tc>
          <w:tcPr>
            <w:tcW w:w="1713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60</w:t>
            </w:r>
          </w:p>
        </w:tc>
        <w:tc>
          <w:tcPr>
            <w:tcW w:w="1575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47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9F69C3" w:rsidRPr="00693892" w:rsidTr="00693892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  <w:shd w:val="clear" w:color="auto" w:fill="8DB3E2"/>
          </w:tcPr>
          <w:p w:rsidR="009F69C3" w:rsidRPr="00693892" w:rsidRDefault="009F69C3" w:rsidP="006C2468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رابعة</w:t>
            </w:r>
          </w:p>
        </w:tc>
        <w:tc>
          <w:tcPr>
            <w:tcW w:w="1713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60</w:t>
            </w:r>
          </w:p>
        </w:tc>
        <w:tc>
          <w:tcPr>
            <w:tcW w:w="1575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47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9F69C3" w:rsidRPr="00693892" w:rsidRDefault="009F69C3" w:rsidP="006C2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9F69C3" w:rsidRPr="00693892" w:rsidTr="00693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  <w:shd w:val="clear" w:color="auto" w:fill="8DB3E2"/>
          </w:tcPr>
          <w:p w:rsidR="009F69C3" w:rsidRPr="00693892" w:rsidRDefault="009F69C3" w:rsidP="006C2468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الخامسة </w:t>
            </w:r>
          </w:p>
        </w:tc>
        <w:tc>
          <w:tcPr>
            <w:tcW w:w="1713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60</w:t>
            </w:r>
          </w:p>
        </w:tc>
        <w:tc>
          <w:tcPr>
            <w:tcW w:w="1575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  <w:rtl/>
              </w:rPr>
            </w:pPr>
          </w:p>
        </w:tc>
        <w:tc>
          <w:tcPr>
            <w:tcW w:w="1747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1853" w:type="dxa"/>
            <w:shd w:val="clear" w:color="auto" w:fill="DBEEF3"/>
          </w:tcPr>
          <w:p w:rsidR="009F69C3" w:rsidRPr="00693892" w:rsidRDefault="009F69C3" w:rsidP="006C24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</w:tbl>
    <w:p w:rsidR="009F69C3" w:rsidRDefault="009F69C3" w:rsidP="00FF3D79">
      <w:pPr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1B6C82" w:rsidRPr="00693892" w:rsidRDefault="001B6C82" w:rsidP="00FF3D79">
      <w:pPr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44E28" w:rsidRDefault="00693892" w:rsidP="001B6C82">
      <w:pPr>
        <w:pStyle w:val="ListParagraph"/>
        <w:numPr>
          <w:ilvl w:val="0"/>
          <w:numId w:val="10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lastRenderedPageBreak/>
        <w:t xml:space="preserve">على ورق رسم بياني </w:t>
      </w:r>
      <w:r w:rsidR="00A44E28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قم برسم العلاقة بين طاقة الحركة </w:t>
      </w:r>
      <w:r w:rsidR="001B6C82"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والسرعة (بحيث</w:t>
      </w:r>
      <w:r w:rsidR="00A44E28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تكون طاقة الحركة على محور </w:t>
      </w:r>
      <w:r w:rsidR="001B6C82" w:rsidRPr="0069389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الصادات</w:t>
      </w:r>
      <w:r w:rsidR="001B6C82"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وتكون السرعة</w:t>
      </w:r>
      <w:r w:rsidR="00A44E28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على محور </w:t>
      </w:r>
      <w:r w:rsidR="001B6C82"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السينات)</w:t>
      </w:r>
      <w:r w:rsidR="001B6C8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Pr="0069389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44E28" w:rsidRDefault="00693892" w:rsidP="001B6C82">
      <w:pPr>
        <w:pStyle w:val="ListParagraph"/>
        <w:numPr>
          <w:ilvl w:val="0"/>
          <w:numId w:val="10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على ورق رسم بياني </w:t>
      </w:r>
      <w:r w:rsidR="00A44E28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قم برسم العلاقة بين طاقة الحركة ومربع السرعة</w:t>
      </w:r>
      <w:r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(</w:t>
      </w:r>
      <w:r w:rsidR="00A44E28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بحيث تك</w:t>
      </w:r>
      <w:r>
        <w:rPr>
          <w:rFonts w:asciiTheme="minorHAnsi" w:eastAsia="Times New Roman" w:hAnsiTheme="minorHAnsi" w:cstheme="minorHAnsi"/>
          <w:b/>
          <w:sz w:val="24"/>
          <w:szCs w:val="24"/>
          <w:rtl/>
        </w:rPr>
        <w:t>ون طاقة الحركة على محور الصادات و</w:t>
      </w:r>
      <w:r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ي</w:t>
      </w:r>
      <w:r w:rsidR="00A44E28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ك</w:t>
      </w:r>
      <w:r>
        <w:rPr>
          <w:rFonts w:asciiTheme="minorHAnsi" w:eastAsia="Times New Roman" w:hAnsiTheme="minorHAnsi" w:cstheme="minorHAnsi"/>
          <w:b/>
          <w:sz w:val="24"/>
          <w:szCs w:val="24"/>
          <w:rtl/>
        </w:rPr>
        <w:t>ون مربع السرعة على محور السينات</w:t>
      </w:r>
      <w:r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)</w:t>
      </w:r>
      <w:r w:rsidR="007B0203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Pr="001B6C82" w:rsidRDefault="001B6C82" w:rsidP="001B6C82">
      <w:pPr>
        <w:pStyle w:val="ListParagraph"/>
        <w:rPr>
          <w:rFonts w:asciiTheme="minorHAnsi" w:eastAsia="Times New Roman" w:hAnsiTheme="minorHAnsi" w:cstheme="minorHAnsi" w:hint="cs"/>
          <w:b/>
          <w:sz w:val="24"/>
          <w:szCs w:val="24"/>
          <w:rtl/>
        </w:rPr>
      </w:pPr>
    </w:p>
    <w:p w:rsidR="001B6C82" w:rsidRPr="00693892" w:rsidRDefault="001B6C82" w:rsidP="001B6C8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44E28" w:rsidRDefault="00483097" w:rsidP="001B6C82">
      <w:pPr>
        <w:pStyle w:val="ListParagraph"/>
        <w:numPr>
          <w:ilvl w:val="0"/>
          <w:numId w:val="10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وضح العلاقة بين طاقة الحركة والسرعة مع بيان </w:t>
      </w:r>
      <w:r w:rsidR="00693892"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نوعها؟</w:t>
      </w:r>
      <w:r w:rsid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693892" w:rsidRDefault="0069389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693892" w:rsidRDefault="0069389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Pr="001B6C82" w:rsidRDefault="001B6C8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1B6C82" w:rsidRPr="001B6C82" w:rsidRDefault="001B6C82" w:rsidP="001B6C82">
      <w:pPr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r w:rsidRPr="001B6C82">
        <w:rPr>
          <w:rFonts w:asciiTheme="minorHAnsi" w:eastAsia="Times New Roman" w:hAnsiTheme="minorHAnsi" w:cstheme="minorHAnsi"/>
          <w:bCs/>
          <w:sz w:val="24"/>
          <w:szCs w:val="24"/>
          <w:u w:val="single"/>
          <w:rtl/>
        </w:rPr>
        <w:t xml:space="preserve">التجربة </w:t>
      </w:r>
      <w:r>
        <w:rPr>
          <w:rFonts w:asciiTheme="minorHAnsi" w:eastAsia="Times New Roman" w:hAnsiTheme="minorHAnsi" w:cstheme="minorHAnsi" w:hint="cs"/>
          <w:bCs/>
          <w:sz w:val="24"/>
          <w:szCs w:val="24"/>
          <w:u w:val="single"/>
          <w:rtl/>
        </w:rPr>
        <w:t>الثانية</w:t>
      </w:r>
      <w:r w:rsidRPr="001B6C82">
        <w:rPr>
          <w:rFonts w:asciiTheme="minorHAnsi" w:eastAsia="Times New Roman" w:hAnsiTheme="minorHAnsi" w:cstheme="minorHAnsi" w:hint="cs"/>
          <w:bCs/>
          <w:sz w:val="24"/>
          <w:szCs w:val="24"/>
          <w:u w:val="single"/>
          <w:rtl/>
        </w:rPr>
        <w:t xml:space="preserve">: </w:t>
      </w:r>
      <w:r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(10 علامة، 2.5 علامة كل فرع)</w:t>
      </w:r>
    </w:p>
    <w:p w:rsidR="00DA402F" w:rsidRPr="001B6C82" w:rsidRDefault="00AA27C9" w:rsidP="001B6C82">
      <w:pPr>
        <w:pStyle w:val="ListParagraph"/>
        <w:numPr>
          <w:ilvl w:val="0"/>
          <w:numId w:val="7"/>
        </w:numPr>
        <w:ind w:left="386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ايجاد العلاقة بين طاقة الحركة </w:t>
      </w:r>
      <w:r w:rsidR="001B6C82" w:rsidRPr="001B6C82">
        <w:rPr>
          <w:rFonts w:asciiTheme="minorHAnsi" w:eastAsia="Times New Roman" w:hAnsiTheme="minorHAnsi" w:cstheme="minorHAnsi" w:hint="cs"/>
          <w:bCs/>
          <w:sz w:val="24"/>
          <w:szCs w:val="24"/>
          <w:rtl/>
        </w:rPr>
        <w:t>والكتلة قم</w:t>
      </w:r>
      <w:r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بالخطوات التالية </w:t>
      </w:r>
    </w:p>
    <w:p w:rsidR="00483097" w:rsidRPr="00693892" w:rsidRDefault="00483097" w:rsidP="001B6C82">
      <w:pPr>
        <w:pStyle w:val="ListParagraph"/>
        <w:numPr>
          <w:ilvl w:val="0"/>
          <w:numId w:val="12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اضبط الاعدادات كما هو موضح بالملف الارشادي </w:t>
      </w:r>
    </w:p>
    <w:p w:rsidR="006C14FA" w:rsidRPr="00693892" w:rsidRDefault="006C14FA" w:rsidP="001B6C82">
      <w:pPr>
        <w:pStyle w:val="ListParagraph"/>
        <w:numPr>
          <w:ilvl w:val="0"/>
          <w:numId w:val="12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ثبت الكتلة على </w:t>
      </w:r>
      <w:r w:rsidRPr="00693892">
        <w:rPr>
          <w:rFonts w:asciiTheme="minorHAnsi" w:eastAsia="Times New Roman" w:hAnsiTheme="minorHAnsi" w:cstheme="minorHAnsi"/>
          <w:b/>
          <w:sz w:val="24"/>
          <w:szCs w:val="24"/>
        </w:rPr>
        <w:t>20</w:t>
      </w: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</w:t>
      </w:r>
    </w:p>
    <w:p w:rsidR="00483097" w:rsidRPr="00693892" w:rsidRDefault="00483097" w:rsidP="001B6C82">
      <w:pPr>
        <w:pStyle w:val="ListParagraph"/>
        <w:numPr>
          <w:ilvl w:val="0"/>
          <w:numId w:val="12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ضع الجسم على بداية المسار واضغط ايقونة التشغيل </w:t>
      </w:r>
    </w:p>
    <w:p w:rsidR="00483097" w:rsidRPr="00693892" w:rsidRDefault="00483097" w:rsidP="001B6C82">
      <w:pPr>
        <w:pStyle w:val="ListParagraph"/>
        <w:numPr>
          <w:ilvl w:val="0"/>
          <w:numId w:val="12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اضغط ايقونة الايقاف بعد انتهاء المسار</w:t>
      </w:r>
    </w:p>
    <w:p w:rsidR="006C14FA" w:rsidRPr="00693892" w:rsidRDefault="001B6C82" w:rsidP="001B6C82">
      <w:pPr>
        <w:pStyle w:val="ListParagraph"/>
        <w:numPr>
          <w:ilvl w:val="0"/>
          <w:numId w:val="12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  <w:rtl/>
        </w:rPr>
        <w:t>عند سرعة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Pr="00693892">
        <w:rPr>
          <w:rFonts w:asciiTheme="minorHAnsi" w:eastAsia="Times New Roman" w:hAnsiTheme="minorHAnsi" w:cstheme="minorHAnsi"/>
          <w:b/>
          <w:sz w:val="24"/>
          <w:szCs w:val="24"/>
        </w:rPr>
        <w:t xml:space="preserve">5.53 </w:t>
      </w:r>
      <w:r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>دون</w:t>
      </w:r>
      <w:r w:rsidR="006C14FA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مقدار الطاقة الحركية الظاهر في برنامج المحاكاة </w:t>
      </w:r>
    </w:p>
    <w:p w:rsidR="006C14FA" w:rsidRPr="00693892" w:rsidRDefault="006C14FA" w:rsidP="001B6C82">
      <w:pPr>
        <w:pStyle w:val="ListParagraph"/>
        <w:numPr>
          <w:ilvl w:val="0"/>
          <w:numId w:val="12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اعد جميع الخطوت السابقة بتغير الكتل حسب الجدول </w:t>
      </w:r>
    </w:p>
    <w:p w:rsidR="00DA402F" w:rsidRPr="00693892" w:rsidRDefault="00DA402F" w:rsidP="00DA402F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9F69C3" w:rsidRPr="001B6C82" w:rsidRDefault="001B6C82" w:rsidP="001B6C82">
      <w:pPr>
        <w:pStyle w:val="ListParagraph"/>
        <w:numPr>
          <w:ilvl w:val="0"/>
          <w:numId w:val="13"/>
        </w:numPr>
        <w:rPr>
          <w:rFonts w:asciiTheme="minorHAnsi" w:eastAsia="Times New Roman" w:hAnsiTheme="minorHAnsi" w:cstheme="minorHAnsi"/>
          <w:bCs/>
          <w:sz w:val="24"/>
          <w:szCs w:val="24"/>
          <w:rtl/>
        </w:rPr>
      </w:pPr>
      <w:proofErr w:type="gramStart"/>
      <w:r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>اكمل</w:t>
      </w:r>
      <w:proofErr w:type="gramEnd"/>
      <w:r w:rsidRPr="001B6C82">
        <w:rPr>
          <w:rFonts w:asciiTheme="minorHAnsi" w:eastAsia="Times New Roman" w:hAnsiTheme="minorHAnsi" w:cstheme="minorHAnsi"/>
          <w:bCs/>
          <w:sz w:val="24"/>
          <w:szCs w:val="24"/>
          <w:rtl/>
        </w:rPr>
        <w:t xml:space="preserve"> الجدول التالي</w:t>
      </w:r>
    </w:p>
    <w:tbl>
      <w:tblPr>
        <w:tblStyle w:val="a"/>
        <w:bidiVisual/>
        <w:tblW w:w="0" w:type="auto"/>
        <w:tblInd w:w="7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 w:firstRow="1" w:lastRow="0" w:firstColumn="1" w:lastColumn="0" w:noHBand="0" w:noVBand="1"/>
      </w:tblPr>
      <w:tblGrid>
        <w:gridCol w:w="901"/>
        <w:gridCol w:w="1037"/>
        <w:gridCol w:w="1102"/>
        <w:gridCol w:w="1669"/>
        <w:gridCol w:w="1417"/>
        <w:gridCol w:w="1386"/>
      </w:tblGrid>
      <w:tr w:rsidR="006C14FA" w:rsidRPr="00693892" w:rsidTr="001B6C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8DB3E2"/>
          </w:tcPr>
          <w:p w:rsidR="006C14FA" w:rsidRPr="00693892" w:rsidRDefault="006C14F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التجربة </w:t>
            </w:r>
          </w:p>
        </w:tc>
        <w:tc>
          <w:tcPr>
            <w:tcW w:w="0" w:type="auto"/>
            <w:shd w:val="clear" w:color="auto" w:fill="8DB3E2"/>
          </w:tcPr>
          <w:p w:rsidR="006C14FA" w:rsidRPr="00693892" w:rsidRDefault="006C14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كتلة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(ك)</w:t>
            </w:r>
          </w:p>
          <w:p w:rsidR="006C14FA" w:rsidRPr="00693892" w:rsidRDefault="006938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كغم </w:t>
            </w:r>
          </w:p>
        </w:tc>
        <w:tc>
          <w:tcPr>
            <w:tcW w:w="0" w:type="auto"/>
            <w:shd w:val="clear" w:color="auto" w:fill="8DB3E2"/>
          </w:tcPr>
          <w:p w:rsidR="00693892" w:rsidRDefault="006C14FA" w:rsidP="006938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سرعة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(ع) </w:t>
            </w:r>
          </w:p>
          <w:p w:rsidR="006C14FA" w:rsidRPr="00693892" w:rsidRDefault="00693892" w:rsidP="006938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 w:hint="cs"/>
                <w:color w:val="000000"/>
                <w:sz w:val="24"/>
                <w:szCs w:val="24"/>
                <w:rtl/>
              </w:rPr>
              <w:t xml:space="preserve">م/ث </w:t>
            </w:r>
          </w:p>
        </w:tc>
        <w:tc>
          <w:tcPr>
            <w:tcW w:w="0" w:type="auto"/>
            <w:shd w:val="clear" w:color="auto" w:fill="8DB3E2"/>
          </w:tcPr>
          <w:p w:rsidR="006C14FA" w:rsidRPr="00693892" w:rsidRDefault="006C14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مربع السرعة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(ع</w:t>
            </w:r>
            <w:proofErr w:type="gramStart"/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vertAlign w:val="superscript"/>
                <w:rtl/>
              </w:rPr>
              <w:t>2</w:t>
            </w:r>
            <w:r w:rsidR="00693892"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 )</w:t>
            </w:r>
            <w:proofErr w:type="gramEnd"/>
          </w:p>
          <w:p w:rsidR="006C14FA" w:rsidRPr="00693892" w:rsidRDefault="006C14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0" w:type="auto"/>
            <w:shd w:val="clear" w:color="auto" w:fill="8DB3E2"/>
          </w:tcPr>
          <w:p w:rsidR="006C14FA" w:rsidRPr="00693892" w:rsidRDefault="006C14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 الطاقة الحركية</w:t>
            </w:r>
          </w:p>
          <w:p w:rsidR="006C14FA" w:rsidRPr="00693892" w:rsidRDefault="006938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>ط</w:t>
            </w:r>
            <w:r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vertAlign w:val="subscript"/>
                <w:rtl/>
              </w:rPr>
              <w:t>ح</w:t>
            </w:r>
            <w:r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rtl/>
              </w:rPr>
              <w:t xml:space="preserve">= ½ ك ع </w:t>
            </w:r>
            <w:r>
              <w:rPr>
                <w:rFonts w:asciiTheme="minorHAnsi" w:eastAsia="Times New Roman" w:hAnsiTheme="minorHAnsi" w:cstheme="minorHAnsi" w:hint="cs"/>
                <w:b w:val="0"/>
                <w:color w:val="000000"/>
                <w:sz w:val="24"/>
                <w:szCs w:val="24"/>
                <w:vertAlign w:val="superscript"/>
                <w:rtl/>
              </w:rPr>
              <w:t>2</w:t>
            </w:r>
          </w:p>
        </w:tc>
        <w:tc>
          <w:tcPr>
            <w:tcW w:w="0" w:type="auto"/>
            <w:shd w:val="clear" w:color="auto" w:fill="8DB3E2"/>
          </w:tcPr>
          <w:p w:rsidR="006C14FA" w:rsidRPr="00693892" w:rsidRDefault="006C14FA" w:rsidP="006C14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69389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الطاقة الحركية </w:t>
            </w:r>
          </w:p>
          <w:p w:rsidR="006C14FA" w:rsidRPr="00693892" w:rsidRDefault="006C14FA" w:rsidP="006C14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</w:pPr>
            <w:r w:rsidRPr="0069389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rtl/>
              </w:rPr>
              <w:t xml:space="preserve">برنامج المحاكاة </w:t>
            </w:r>
          </w:p>
        </w:tc>
      </w:tr>
      <w:tr w:rsidR="006C14FA" w:rsidRPr="00693892" w:rsidTr="001B6C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8DB3E2"/>
          </w:tcPr>
          <w:p w:rsidR="006C14FA" w:rsidRPr="00693892" w:rsidRDefault="006C14F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اولى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5.53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6C14FA" w:rsidRPr="00693892" w:rsidTr="001B6C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8DB3E2"/>
          </w:tcPr>
          <w:p w:rsidR="006C14FA" w:rsidRPr="00693892" w:rsidRDefault="006C14F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ثانية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5.53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6C14FA" w:rsidRPr="00693892" w:rsidTr="001B6C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8DB3E2"/>
          </w:tcPr>
          <w:p w:rsidR="006C14FA" w:rsidRPr="00693892" w:rsidRDefault="006C14F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الثالثة 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5.53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6C14FA" w:rsidRPr="00693892" w:rsidTr="001B6C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8DB3E2"/>
          </w:tcPr>
          <w:p w:rsidR="006C14FA" w:rsidRPr="00693892" w:rsidRDefault="006C14F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>الرابعة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5.53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  <w:tr w:rsidR="006C14FA" w:rsidRPr="00693892" w:rsidTr="001B6C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8DB3E2"/>
          </w:tcPr>
          <w:p w:rsidR="006C14FA" w:rsidRPr="00693892" w:rsidRDefault="006C14F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rtl/>
              </w:rPr>
              <w:t xml:space="preserve">الخامسة 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  <w:r w:rsidRPr="00693892"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  <w:t>5.53</w:t>
            </w: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EF3"/>
          </w:tcPr>
          <w:p w:rsidR="006C14FA" w:rsidRPr="00693892" w:rsidRDefault="006C14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2E74B5"/>
                <w:sz w:val="24"/>
                <w:szCs w:val="24"/>
              </w:rPr>
            </w:pPr>
          </w:p>
        </w:tc>
      </w:tr>
    </w:tbl>
    <w:p w:rsidR="00F8613D" w:rsidRPr="00693892" w:rsidRDefault="00F8613D">
      <w:pPr>
        <w:rPr>
          <w:rFonts w:asciiTheme="minorHAnsi" w:eastAsia="Times New Roman" w:hAnsiTheme="minorHAnsi" w:cstheme="minorHAnsi"/>
          <w:b/>
          <w:color w:val="2E74B5"/>
          <w:sz w:val="24"/>
          <w:szCs w:val="24"/>
          <w:rtl/>
        </w:rPr>
      </w:pPr>
    </w:p>
    <w:p w:rsidR="00AA27C9" w:rsidRPr="00693892" w:rsidRDefault="00693892" w:rsidP="001B6C82">
      <w:pPr>
        <w:pStyle w:val="ListParagraph"/>
        <w:numPr>
          <w:ilvl w:val="0"/>
          <w:numId w:val="13"/>
        </w:numPr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lastRenderedPageBreak/>
        <w:t xml:space="preserve">على ورق رسم بياني </w:t>
      </w:r>
      <w:r w:rsidR="00AA27C9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قم برسم العلاقة بين طاقة الحركة والكتلة</w:t>
      </w:r>
      <w:r w:rsidRPr="00693892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(</w:t>
      </w:r>
      <w:r w:rsidR="00AA27C9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بحيث تك</w:t>
      </w:r>
      <w:r w:rsidR="007B0203">
        <w:rPr>
          <w:rFonts w:asciiTheme="minorHAnsi" w:eastAsia="Times New Roman" w:hAnsiTheme="minorHAnsi" w:cstheme="minorHAnsi"/>
          <w:b/>
          <w:sz w:val="24"/>
          <w:szCs w:val="24"/>
          <w:rtl/>
        </w:rPr>
        <w:t>ون طاقة الحركة على محور الصادات و</w:t>
      </w:r>
      <w:r>
        <w:rPr>
          <w:rFonts w:asciiTheme="minorHAnsi" w:eastAsia="Times New Roman" w:hAnsiTheme="minorHAnsi" w:cstheme="minorHAnsi"/>
          <w:b/>
          <w:sz w:val="24"/>
          <w:szCs w:val="24"/>
          <w:rtl/>
        </w:rPr>
        <w:t>تكون الكتلة على محور السينات</w:t>
      </w:r>
      <w:r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) </w:t>
      </w:r>
      <w:r w:rsidR="007B0203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693892" w:rsidRDefault="00693892" w:rsidP="00DA402F">
      <w:pPr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DA402F">
      <w:pPr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DA402F">
      <w:pPr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DA402F">
      <w:pPr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DA402F">
      <w:pPr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Pr="00693892" w:rsidRDefault="001B6C82" w:rsidP="00DA402F">
      <w:pPr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693892" w:rsidRDefault="00693892" w:rsidP="001B6C82">
      <w:pPr>
        <w:pStyle w:val="ListParagraph"/>
        <w:numPr>
          <w:ilvl w:val="0"/>
          <w:numId w:val="13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 </w:t>
      </w:r>
      <w:r w:rsidR="00AA27C9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وضح العلاقة بين طا</w:t>
      </w:r>
      <w:r w:rsidR="007B0203">
        <w:rPr>
          <w:rFonts w:asciiTheme="minorHAnsi" w:eastAsia="Times New Roman" w:hAnsiTheme="minorHAnsi" w:cstheme="minorHAnsi"/>
          <w:b/>
          <w:sz w:val="24"/>
          <w:szCs w:val="24"/>
          <w:rtl/>
        </w:rPr>
        <w:t>قة الحركة والكتلة مع بيان نوعها</w:t>
      </w:r>
      <w:r w:rsidR="00AA27C9"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>؟</w:t>
      </w:r>
      <w:r w:rsidR="007B0203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693892" w:rsidRDefault="0069389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693892" w:rsidRDefault="0069389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693892" w:rsidRDefault="0069389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1B6C82" w:rsidRDefault="001B6C8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693892" w:rsidRPr="00693892" w:rsidRDefault="00693892" w:rsidP="00693892">
      <w:pPr>
        <w:pStyle w:val="ListParagraph"/>
        <w:rPr>
          <w:rFonts w:asciiTheme="minorHAnsi" w:eastAsia="Times New Roman" w:hAnsiTheme="minorHAnsi" w:cstheme="minorHAnsi"/>
          <w:b/>
          <w:sz w:val="24"/>
          <w:szCs w:val="24"/>
          <w:rtl/>
        </w:rPr>
      </w:pPr>
    </w:p>
    <w:p w:rsidR="00AA27C9" w:rsidRPr="00693892" w:rsidRDefault="00AA27C9" w:rsidP="001B6C82">
      <w:pPr>
        <w:pStyle w:val="ListParagraph"/>
        <w:numPr>
          <w:ilvl w:val="0"/>
          <w:numId w:val="13"/>
        </w:numPr>
        <w:rPr>
          <w:rFonts w:asciiTheme="minorHAnsi" w:eastAsia="Times New Roman" w:hAnsiTheme="minorHAnsi" w:cstheme="minorHAnsi"/>
          <w:b/>
          <w:sz w:val="24"/>
          <w:szCs w:val="24"/>
          <w:rtl/>
        </w:rPr>
      </w:pPr>
      <w:r w:rsidRPr="00693892">
        <w:rPr>
          <w:rFonts w:asciiTheme="minorHAnsi" w:eastAsia="Times New Roman" w:hAnsiTheme="minorHAnsi" w:cstheme="minorHAnsi"/>
          <w:b/>
          <w:sz w:val="24"/>
          <w:szCs w:val="24"/>
          <w:rtl/>
        </w:rPr>
        <w:t xml:space="preserve">بعد حساب الطاقة الحركية، لماذا لا تساوي الطاقة الحركية الظاهرة على المؤشر؟ </w:t>
      </w:r>
      <w:r w:rsidR="007B0203">
        <w:rPr>
          <w:rFonts w:asciiTheme="minorHAnsi" w:eastAsia="Times New Roman" w:hAnsiTheme="minorHAnsi" w:cstheme="minorHAnsi" w:hint="cs"/>
          <w:b/>
          <w:sz w:val="24"/>
          <w:szCs w:val="24"/>
          <w:rtl/>
        </w:rPr>
        <w:t xml:space="preserve"> </w:t>
      </w:r>
    </w:p>
    <w:p w:rsidR="00AA27C9" w:rsidRPr="00693892" w:rsidRDefault="00AA27C9">
      <w:pPr>
        <w:rPr>
          <w:rFonts w:asciiTheme="minorHAnsi" w:eastAsia="Times New Roman" w:hAnsiTheme="minorHAnsi" w:cstheme="minorHAnsi"/>
          <w:b/>
          <w:color w:val="2E74B5"/>
          <w:sz w:val="24"/>
          <w:szCs w:val="24"/>
        </w:rPr>
      </w:pPr>
    </w:p>
    <w:p w:rsidR="00F8613D" w:rsidRPr="00693892" w:rsidRDefault="00F8613D">
      <w:pPr>
        <w:rPr>
          <w:rFonts w:asciiTheme="minorHAnsi" w:eastAsia="Times New Roman" w:hAnsiTheme="minorHAnsi" w:cstheme="minorHAnsi"/>
          <w:b/>
          <w:color w:val="2E74B5"/>
          <w:sz w:val="24"/>
          <w:szCs w:val="24"/>
        </w:rPr>
      </w:pPr>
    </w:p>
    <w:sectPr w:rsidR="00F8613D" w:rsidRPr="00693892"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44DC5"/>
    <w:multiLevelType w:val="hybridMultilevel"/>
    <w:tmpl w:val="EE921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B3561"/>
    <w:multiLevelType w:val="hybridMultilevel"/>
    <w:tmpl w:val="51A8211C"/>
    <w:lvl w:ilvl="0" w:tplc="50E27A10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16B72C1F"/>
    <w:multiLevelType w:val="hybridMultilevel"/>
    <w:tmpl w:val="51A8211C"/>
    <w:lvl w:ilvl="0" w:tplc="50E27A10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3" w15:restartNumberingAfterBreak="0">
    <w:nsid w:val="1763538A"/>
    <w:multiLevelType w:val="hybridMultilevel"/>
    <w:tmpl w:val="D666C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764EE"/>
    <w:multiLevelType w:val="hybridMultilevel"/>
    <w:tmpl w:val="A198B8AC"/>
    <w:lvl w:ilvl="0" w:tplc="04090005">
      <w:start w:val="1"/>
      <w:numFmt w:val="bullet"/>
      <w:lvlText w:val=""/>
      <w:lvlJc w:val="left"/>
      <w:pPr>
        <w:ind w:left="93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5" w15:restartNumberingAfterBreak="0">
    <w:nsid w:val="24B02448"/>
    <w:multiLevelType w:val="multilevel"/>
    <w:tmpl w:val="287EB2BC"/>
    <w:lvl w:ilvl="0">
      <w:start w:val="1"/>
      <w:numFmt w:val="bullet"/>
      <w:lvlText w:val="●"/>
      <w:lvlJc w:val="left"/>
      <w:pPr>
        <w:ind w:left="79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1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3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5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7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9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1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3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55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6EE2C37"/>
    <w:multiLevelType w:val="hybridMultilevel"/>
    <w:tmpl w:val="3384B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6605D"/>
    <w:multiLevelType w:val="hybridMultilevel"/>
    <w:tmpl w:val="5200654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960D23"/>
    <w:multiLevelType w:val="hybridMultilevel"/>
    <w:tmpl w:val="51A8211C"/>
    <w:lvl w:ilvl="0" w:tplc="50E27A10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9" w15:restartNumberingAfterBreak="0">
    <w:nsid w:val="6910502F"/>
    <w:multiLevelType w:val="hybridMultilevel"/>
    <w:tmpl w:val="077EB1B0"/>
    <w:lvl w:ilvl="0" w:tplc="5D24B3E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6B305BAA"/>
    <w:multiLevelType w:val="hybridMultilevel"/>
    <w:tmpl w:val="DBEC7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E51AF0"/>
    <w:multiLevelType w:val="hybridMultilevel"/>
    <w:tmpl w:val="2E480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E666C"/>
    <w:multiLevelType w:val="hybridMultilevel"/>
    <w:tmpl w:val="22C40C08"/>
    <w:lvl w:ilvl="0" w:tplc="0409000F">
      <w:start w:val="1"/>
      <w:numFmt w:val="decimal"/>
      <w:lvlText w:val="%1."/>
      <w:lvlJc w:val="left"/>
      <w:pPr>
        <w:ind w:left="930" w:hanging="360"/>
      </w:p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num w:numId="1">
    <w:abstractNumId w:val="5"/>
  </w:num>
  <w:num w:numId="2">
    <w:abstractNumId w:val="0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12"/>
  </w:num>
  <w:num w:numId="9">
    <w:abstractNumId w:val="4"/>
  </w:num>
  <w:num w:numId="10">
    <w:abstractNumId w:val="10"/>
  </w:num>
  <w:num w:numId="11">
    <w:abstractNumId w:val="11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MLUwNTY2NTA2MDRQ0lEKTi0uzszPAykwqgUAXPcVESwAAAA="/>
  </w:docVars>
  <w:rsids>
    <w:rsidRoot w:val="00F8613D"/>
    <w:rsid w:val="00046A45"/>
    <w:rsid w:val="000D691E"/>
    <w:rsid w:val="00164A6E"/>
    <w:rsid w:val="001B6C82"/>
    <w:rsid w:val="00483097"/>
    <w:rsid w:val="005E2BCA"/>
    <w:rsid w:val="00693892"/>
    <w:rsid w:val="006C14FA"/>
    <w:rsid w:val="00703D2B"/>
    <w:rsid w:val="007B0203"/>
    <w:rsid w:val="00862648"/>
    <w:rsid w:val="009F69C3"/>
    <w:rsid w:val="00A44E28"/>
    <w:rsid w:val="00AA27C9"/>
    <w:rsid w:val="00AB660E"/>
    <w:rsid w:val="00C220A7"/>
    <w:rsid w:val="00CA195A"/>
    <w:rsid w:val="00DA402F"/>
    <w:rsid w:val="00DB1080"/>
    <w:rsid w:val="00F8613D"/>
    <w:rsid w:val="00FF3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FE8906-E371-4042-A57D-88BFF5C0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6C82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0844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5">
    <w:name w:val="Medium Grid 3 Accent 5"/>
    <w:basedOn w:val="TableNormal"/>
    <w:uiPriority w:val="69"/>
    <w:rsid w:val="000844E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1">
    <w:name w:val="Medium Grid 3 Accent 1"/>
    <w:basedOn w:val="TableNormal"/>
    <w:uiPriority w:val="69"/>
    <w:rsid w:val="000844E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styleId="PlaceholderText">
    <w:name w:val="Placeholder Text"/>
    <w:basedOn w:val="DefaultParagraphFont"/>
    <w:uiPriority w:val="99"/>
    <w:semiHidden/>
    <w:rsid w:val="000D643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4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43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75F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5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5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5C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C50"/>
    <w:rPr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3DFEE"/>
    </w:tcPr>
    <w:tblStylePr w:type="firstRow">
      <w:rPr>
        <w:b/>
        <w:i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i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i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i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C0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C0DE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3DFEE"/>
    </w:tcPr>
    <w:tblStylePr w:type="firstRow">
      <w:rPr>
        <w:b/>
        <w:i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i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i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i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C0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C0DE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s/ICP34Zy4KRaTDztAuhMK8LeA==">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maa H Hamdan</cp:lastModifiedBy>
  <cp:revision>9</cp:revision>
  <dcterms:created xsi:type="dcterms:W3CDTF">2021-07-09T17:56:00Z</dcterms:created>
  <dcterms:modified xsi:type="dcterms:W3CDTF">2022-06-28T09:25:00Z</dcterms:modified>
</cp:coreProperties>
</file>